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794A0E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48B2FF92" w:rsidR="007B4A91" w:rsidRDefault="00D142F3">
      <w:pPr>
        <w:rPr>
          <w:sz w:val="28"/>
          <w:szCs w:val="28"/>
        </w:rPr>
      </w:pPr>
      <w:r>
        <w:rPr>
          <w:sz w:val="28"/>
          <w:szCs w:val="28"/>
        </w:rPr>
        <w:t>Kaaya’s infinite runner game</w:t>
      </w:r>
    </w:p>
    <w:p w14:paraId="34A9E19B" w14:textId="77777777" w:rsidR="007B4A91" w:rsidRDefault="00794A0E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72F46D4D" w:rsidR="007B4A91" w:rsidRDefault="00D142F3">
      <w:pPr>
        <w:ind w:left="720"/>
        <w:rPr>
          <w:sz w:val="28"/>
          <w:szCs w:val="28"/>
        </w:rPr>
      </w:pPr>
      <w:r>
        <w:rPr>
          <w:sz w:val="28"/>
          <w:szCs w:val="28"/>
        </w:rPr>
        <w:t>Get as many points as you can to continue the game and kill the enemies to save yourself</w:t>
      </w:r>
    </w:p>
    <w:p w14:paraId="3D632C61" w14:textId="77777777" w:rsidR="007B4A91" w:rsidRDefault="00794A0E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6A68E062" w:rsidR="007B4A91" w:rsidRDefault="00D142F3">
      <w:pPr>
        <w:ind w:left="720"/>
        <w:rPr>
          <w:sz w:val="28"/>
          <w:szCs w:val="28"/>
        </w:rPr>
      </w:pPr>
      <w:r>
        <w:rPr>
          <w:sz w:val="28"/>
          <w:szCs w:val="28"/>
        </w:rPr>
        <w:t>A princess is running away from a massive dinosaur that is trying to eat her.</w:t>
      </w:r>
    </w:p>
    <w:p w14:paraId="6102F988" w14:textId="77777777" w:rsidR="007B4A91" w:rsidRDefault="00794A0E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794A0E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794A0E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455B2BEB" w:rsidR="007B4A91" w:rsidRDefault="00D142F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rinces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590D714" w:rsidR="007B4A91" w:rsidRDefault="00D142F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Run, jump over obstacles, get points 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26542BAE" w:rsidR="007B4A91" w:rsidRDefault="00D142F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inosau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664AADB0" w:rsidR="007B4A91" w:rsidRDefault="00A369A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Attack the princess because he lives in the </w:t>
            </w:r>
            <w:proofErr w:type="gramStart"/>
            <w:r>
              <w:rPr>
                <w:sz w:val="28"/>
                <w:szCs w:val="28"/>
              </w:rPr>
              <w:t>mountains</w:t>
            </w:r>
            <w:proofErr w:type="gramEnd"/>
            <w:r>
              <w:rPr>
                <w:sz w:val="28"/>
                <w:szCs w:val="28"/>
              </w:rPr>
              <w:t xml:space="preserve"> and he is starving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5F79ECF4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2C6BDA2B" w:rsidR="007B4A91" w:rsidRDefault="00794A0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Red </w:t>
            </w:r>
            <w:r w:rsidR="00A369A1">
              <w:rPr>
                <w:sz w:val="28"/>
                <w:szCs w:val="28"/>
              </w:rPr>
              <w:t>fireball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10A31303" w:rsidR="007B4A91" w:rsidRDefault="00A369A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oots out of dinosaur’s mouth randomly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3584F4FD" w:rsidR="007B4A91" w:rsidRDefault="00A369A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ock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4EB07EAF" w:rsidR="007B4A91" w:rsidRDefault="00A369A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On the floor that the princess </w:t>
            </w:r>
            <w:proofErr w:type="gramStart"/>
            <w:r>
              <w:rPr>
                <w:sz w:val="28"/>
                <w:szCs w:val="28"/>
              </w:rPr>
              <w:t>has to</w:t>
            </w:r>
            <w:proofErr w:type="gramEnd"/>
            <w:r>
              <w:rPr>
                <w:sz w:val="28"/>
                <w:szCs w:val="28"/>
              </w:rPr>
              <w:t xml:space="preserve"> jump over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4569295C" w:rsidR="007B4A91" w:rsidRDefault="00794A0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lue fireball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3D4A1AC9" w:rsidR="007B4A91" w:rsidRDefault="00A369A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ower up that lets the princess survive for 10 seconds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032824A9" w:rsidR="00556965" w:rsidRDefault="00794A0E">
      <w:r>
        <w:t xml:space="preserve">Fireball, dinosaur, princess, </w:t>
      </w:r>
      <w:proofErr w:type="spellStart"/>
      <w:r>
        <w:t>mountians</w:t>
      </w:r>
      <w:proofErr w:type="spellEnd"/>
      <w:r>
        <w:t>, rocks, grass</w:t>
      </w:r>
    </w:p>
    <w:p w14:paraId="1C560CE8" w14:textId="2FAC261E" w:rsidR="007B4A91" w:rsidRDefault="00794A0E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794A0E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794A0E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794A0E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How do you plan to make your game engaging? </w:t>
      </w:r>
    </w:p>
    <w:p w14:paraId="24B987DE" w14:textId="3AF3E75D" w:rsidR="007B4A91" w:rsidRDefault="00794A0E">
      <w:pPr>
        <w:rPr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9FFB79F" wp14:editId="22342AA0">
                <wp:simplePos x="0" y="0"/>
                <wp:positionH relativeFrom="column">
                  <wp:align>center</wp:align>
                </wp:positionH>
                <wp:positionV relativeFrom="paragraph">
                  <wp:posOffset>182880</wp:posOffset>
                </wp:positionV>
                <wp:extent cx="2360930" cy="1404620"/>
                <wp:effectExtent l="0" t="0" r="22860" b="1143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C3C225" w14:textId="268C23B3" w:rsidR="00794A0E" w:rsidRDefault="00794A0E">
                            <w:r>
                              <w:t>Adding animations and game sound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39FFB79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14.4pt;width:185.9pt;height:110.6pt;z-index:251659264;visibility:visible;mso-wrap-style:square;mso-width-percent:400;mso-height-percent:200;mso-wrap-distance-left:9pt;mso-wrap-distance-top:3.6pt;mso-wrap-distance-right:9pt;mso-wrap-distance-bottom:3.6pt;mso-position-horizontal:center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">
                <v:textbox style="mso-fit-shape-to-text:t">
                  <w:txbxContent>
                    <w:p w14:paraId="22C3C225" w14:textId="268C23B3" w:rsidR="00794A0E" w:rsidRDefault="00794A0E">
                      <w:r>
                        <w:t>Adding animations and game sound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94A0E"/>
    <w:rsid w:val="007B4A91"/>
    <w:rsid w:val="00A369A1"/>
    <w:rsid w:val="00D142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4</Pages>
  <Words>246</Words>
  <Characters>140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lettings@cherrypickedresidential</cp:lastModifiedBy>
  <cp:revision>3</cp:revision>
  <dcterms:created xsi:type="dcterms:W3CDTF">2021-03-18T05:03:00Z</dcterms:created>
  <dcterms:modified xsi:type="dcterms:W3CDTF">2022-03-11T17:47:00Z</dcterms:modified>
</cp:coreProperties>
</file>